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7417" w14:textId="542FA3CB" w:rsidR="004810E5" w:rsidRPr="0004387E" w:rsidRDefault="004810E5">
      <w:pPr>
        <w:pStyle w:val="Telobesedila"/>
        <w:rPr>
          <w:rFonts w:ascii="Times New Roman"/>
          <w:sz w:val="28"/>
          <w:szCs w:val="28"/>
        </w:rPr>
      </w:pPr>
    </w:p>
    <w:p w14:paraId="67EA3D2B" w14:textId="77777777" w:rsidR="004810E5" w:rsidRPr="0004387E" w:rsidRDefault="004810E5">
      <w:pPr>
        <w:pStyle w:val="Telobesedila"/>
        <w:spacing w:before="6"/>
        <w:rPr>
          <w:rFonts w:ascii="Times New Roman"/>
          <w:sz w:val="28"/>
          <w:szCs w:val="28"/>
        </w:rPr>
      </w:pPr>
    </w:p>
    <w:p w14:paraId="203977E9" w14:textId="2B51E376" w:rsidR="004810E5" w:rsidRPr="00DF73FC" w:rsidRDefault="006C6A3A" w:rsidP="000C7D51">
      <w:pPr>
        <w:spacing w:before="101"/>
        <w:ind w:right="950"/>
        <w:jc w:val="right"/>
        <w:rPr>
          <w:rFonts w:ascii="Impact" w:hAnsi="Impact"/>
          <w:b/>
          <w:sz w:val="40"/>
          <w:szCs w:val="40"/>
          <w:lang w:val="en-GB"/>
        </w:rPr>
      </w:pPr>
      <w:r w:rsidRPr="00DF73FC">
        <w:rPr>
          <w:rFonts w:ascii="Impact" w:hAnsi="Impact"/>
          <w:b/>
          <w:sz w:val="40"/>
          <w:szCs w:val="40"/>
          <w:lang w:val="sl"/>
        </w:rPr>
        <w:t>Enota 1</w:t>
      </w:r>
      <w:r w:rsidR="008F3902" w:rsidRPr="00DF73FC">
        <w:rPr>
          <w:rFonts w:ascii="Impact" w:hAnsi="Impact"/>
          <w:b/>
          <w:sz w:val="40"/>
          <w:szCs w:val="40"/>
          <w:lang w:val="sl"/>
        </w:rPr>
        <w:t>4</w:t>
      </w:r>
      <w:r w:rsidRPr="00DF73FC">
        <w:rPr>
          <w:rFonts w:ascii="Impact" w:hAnsi="Impact"/>
          <w:b/>
          <w:sz w:val="40"/>
          <w:szCs w:val="40"/>
          <w:lang w:val="sl"/>
        </w:rPr>
        <w:t>: Izbira končnega življenjskega varstva in</w:t>
      </w:r>
      <w:r w:rsidR="00DF73FC" w:rsidRPr="00DF73FC">
        <w:rPr>
          <w:rFonts w:ascii="Impact" w:hAnsi="Impact"/>
          <w:b/>
          <w:sz w:val="40"/>
          <w:szCs w:val="40"/>
          <w:lang w:val="sl"/>
        </w:rPr>
        <w:t xml:space="preserve"> </w:t>
      </w:r>
      <w:r w:rsidR="00165DBC" w:rsidRPr="00DF73FC">
        <w:rPr>
          <w:rFonts w:ascii="Impact" w:hAnsi="Impact"/>
          <w:b/>
          <w:sz w:val="40"/>
          <w:szCs w:val="40"/>
          <w:lang w:val="sl"/>
        </w:rPr>
        <w:t>paliativne</w:t>
      </w:r>
      <w:r w:rsidRPr="00DF73FC">
        <w:rPr>
          <w:rFonts w:ascii="Impact" w:hAnsi="Impact"/>
          <w:b/>
          <w:sz w:val="40"/>
          <w:szCs w:val="40"/>
          <w:lang w:val="sl"/>
        </w:rPr>
        <w:t xml:space="preserve"> oskrbe</w:t>
      </w:r>
    </w:p>
    <w:p w14:paraId="57B9F598" w14:textId="02877B25" w:rsidR="000C7D51" w:rsidRPr="00DF73FC" w:rsidRDefault="00DF73FC" w:rsidP="000C7D51">
      <w:pPr>
        <w:spacing w:before="101"/>
        <w:ind w:right="950"/>
        <w:jc w:val="right"/>
        <w:rPr>
          <w:rFonts w:ascii="Impact" w:hAnsi="Impact"/>
          <w:sz w:val="40"/>
          <w:szCs w:val="40"/>
        </w:rPr>
      </w:pPr>
      <w:r>
        <w:rPr>
          <w:rFonts w:ascii="Impact" w:hAnsi="Impact"/>
          <w:sz w:val="40"/>
          <w:szCs w:val="40"/>
          <w:lang w:val="sl"/>
        </w:rPr>
        <w:t>Vaja</w:t>
      </w:r>
      <w:r w:rsidR="000C7D51" w:rsidRPr="00DF73FC">
        <w:rPr>
          <w:rFonts w:ascii="Impact" w:hAnsi="Impact"/>
          <w:sz w:val="40"/>
          <w:szCs w:val="40"/>
          <w:lang w:val="sl"/>
        </w:rPr>
        <w:t xml:space="preserve"> </w:t>
      </w:r>
      <w:r w:rsidR="00DE0DE5" w:rsidRPr="00DF73FC">
        <w:rPr>
          <w:rFonts w:ascii="Impact" w:hAnsi="Impact"/>
          <w:sz w:val="40"/>
          <w:szCs w:val="40"/>
          <w:lang w:val="sl"/>
        </w:rPr>
        <w:t>4</w:t>
      </w:r>
      <w:r w:rsidR="000C7D51" w:rsidRPr="00DF73FC">
        <w:rPr>
          <w:rFonts w:ascii="Impact" w:hAnsi="Impact"/>
          <w:sz w:val="40"/>
          <w:szCs w:val="40"/>
          <w:lang w:val="sl"/>
        </w:rPr>
        <w:t xml:space="preserve">: Prvi koraki </w:t>
      </w:r>
      <w:r w:rsidR="00EC7FB5" w:rsidRPr="00DF73FC">
        <w:rPr>
          <w:rFonts w:ascii="Impact" w:hAnsi="Impact"/>
          <w:sz w:val="40"/>
          <w:szCs w:val="40"/>
          <w:lang w:val="sl"/>
        </w:rPr>
        <w:t>za</w:t>
      </w:r>
      <w:r w:rsidR="000C7D51" w:rsidRPr="00DF73FC">
        <w:rPr>
          <w:rFonts w:ascii="Impact" w:hAnsi="Impact"/>
          <w:sz w:val="40"/>
          <w:szCs w:val="40"/>
          <w:lang w:val="sl"/>
        </w:rPr>
        <w:t xml:space="preserve"> izbiro</w:t>
      </w:r>
      <w:r w:rsidR="00DE0DE5" w:rsidRPr="00DF73FC">
        <w:rPr>
          <w:rFonts w:ascii="Impact" w:hAnsi="Impact"/>
          <w:sz w:val="40"/>
          <w:szCs w:val="40"/>
          <w:lang w:val="sl"/>
        </w:rPr>
        <w:t xml:space="preserve"> paliativne oskrbe</w:t>
      </w:r>
    </w:p>
    <w:p w14:paraId="140F9ACB" w14:textId="77777777" w:rsidR="004810E5" w:rsidRPr="0004387E" w:rsidRDefault="000C7D51">
      <w:pPr>
        <w:pStyle w:val="Telobesedila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sl"/>
        </w:rPr>
        <w:drawing>
          <wp:anchor distT="0" distB="0" distL="114300" distR="114300" simplePos="0" relativeHeight="251694592" behindDoc="0" locked="0" layoutInCell="1" allowOverlap="1" wp14:anchorId="2B21508A" wp14:editId="381B8C0F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B217AB" w14:textId="77777777" w:rsidR="004810E5" w:rsidRPr="0004387E" w:rsidRDefault="004810E5">
      <w:pPr>
        <w:pStyle w:val="Telobesedila"/>
        <w:spacing w:before="8"/>
        <w:rPr>
          <w:rFonts w:ascii="Impact"/>
          <w:b/>
          <w:sz w:val="28"/>
          <w:szCs w:val="28"/>
        </w:rPr>
      </w:pPr>
    </w:p>
    <w:p w14:paraId="0C42BE43" w14:textId="77777777" w:rsidR="00842C24" w:rsidRPr="0004387E" w:rsidRDefault="00842C24" w:rsidP="007A05D0">
      <w:pPr>
        <w:rPr>
          <w:sz w:val="28"/>
          <w:szCs w:val="28"/>
        </w:rPr>
      </w:pPr>
    </w:p>
    <w:p w14:paraId="7789BA39" w14:textId="77777777" w:rsidR="00842C24" w:rsidRPr="00EA77BA" w:rsidRDefault="00842C24" w:rsidP="00E47486">
      <w:pPr>
        <w:spacing w:line="276" w:lineRule="auto"/>
        <w:rPr>
          <w:lang w:val="en-GB"/>
        </w:rPr>
      </w:pPr>
    </w:p>
    <w:p w14:paraId="79BA0B26" w14:textId="77777777" w:rsidR="000C7D51" w:rsidRDefault="000C7D51" w:rsidP="000C7D51">
      <w:pPr>
        <w:pStyle w:val="Telobesedila"/>
        <w:spacing w:before="101"/>
      </w:pPr>
    </w:p>
    <w:p w14:paraId="714AA71D" w14:textId="77777777" w:rsidR="000C7D51" w:rsidRDefault="000C7D51">
      <w:r>
        <w:br w:type="page"/>
      </w:r>
    </w:p>
    <w:p w14:paraId="57F9FC8B" w14:textId="77777777" w:rsidR="00C443D0" w:rsidRPr="00EA77BA" w:rsidRDefault="00C443D0" w:rsidP="00DE0DE5">
      <w:pPr>
        <w:pStyle w:val="Odstavekseznama"/>
        <w:tabs>
          <w:tab w:val="left" w:pos="941"/>
          <w:tab w:val="left" w:pos="942"/>
        </w:tabs>
        <w:spacing w:line="276" w:lineRule="auto"/>
        <w:ind w:left="720" w:right="1138" w:firstLine="0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14:paraId="2C5A47D3" w14:textId="77777777" w:rsidR="004826C8" w:rsidRPr="004B26E5" w:rsidRDefault="004826C8" w:rsidP="008F3902">
      <w:pPr>
        <w:jc w:val="both"/>
        <w:rPr>
          <w:sz w:val="24"/>
          <w:szCs w:val="24"/>
        </w:rPr>
      </w:pPr>
    </w:p>
    <w:p w14:paraId="1E822FA3" w14:textId="77777777" w:rsidR="004826C8" w:rsidRDefault="004826C8" w:rsidP="008F3902">
      <w:pPr>
        <w:jc w:val="both"/>
        <w:rPr>
          <w:b/>
          <w:bCs/>
          <w:sz w:val="24"/>
          <w:szCs w:val="24"/>
        </w:rPr>
      </w:pPr>
      <w:r w:rsidRPr="004B26E5">
        <w:rPr>
          <w:b/>
          <w:bCs/>
          <w:sz w:val="24"/>
          <w:szCs w:val="24"/>
          <w:lang w:val="sl"/>
        </w:rPr>
        <w:t xml:space="preserve">Zgodba </w:t>
      </w:r>
      <w:r>
        <w:rPr>
          <w:b/>
          <w:bCs/>
          <w:sz w:val="24"/>
          <w:szCs w:val="24"/>
          <w:lang w:val="sl"/>
        </w:rPr>
        <w:t>– Chris izbere storitve paliativne oskrbe II. del</w:t>
      </w:r>
      <w:r w:rsidR="00980993">
        <w:rPr>
          <w:rStyle w:val="Sprotnaopomba-sklic"/>
          <w:b/>
          <w:bCs/>
          <w:sz w:val="24"/>
          <w:szCs w:val="24"/>
          <w:lang w:val="sl"/>
        </w:rPr>
        <w:footnoteReference w:id="1"/>
      </w:r>
    </w:p>
    <w:p w14:paraId="036A4CB8" w14:textId="77777777" w:rsidR="004826C8" w:rsidRDefault="004826C8" w:rsidP="008F3902">
      <w:pPr>
        <w:jc w:val="both"/>
        <w:rPr>
          <w:b/>
          <w:bCs/>
          <w:sz w:val="24"/>
          <w:szCs w:val="24"/>
        </w:rPr>
      </w:pPr>
    </w:p>
    <w:p w14:paraId="200DF3C8" w14:textId="6F9F1D7C" w:rsidR="004826C8" w:rsidRPr="00F414C7" w:rsidRDefault="0022725B" w:rsidP="008F3902">
      <w:pPr>
        <w:spacing w:line="276" w:lineRule="auto"/>
        <w:jc w:val="both"/>
      </w:pPr>
      <w:r w:rsidRPr="00F414C7">
        <w:rPr>
          <w:lang w:val="sl"/>
        </w:rPr>
        <w:t xml:space="preserve">Ko je Chris začel izbirati storitve paliativne oskrbe, je imel veliko vprašanj in se je odločil vprašati </w:t>
      </w:r>
      <w:r w:rsidR="00821766">
        <w:rPr>
          <w:lang w:val="sl"/>
        </w:rPr>
        <w:t xml:space="preserve">Isabel </w:t>
      </w:r>
      <w:r w:rsidRPr="00F414C7">
        <w:rPr>
          <w:lang w:val="sl"/>
        </w:rPr>
        <w:t>o vsem, kar mora vedeti. Seveda je</w:t>
      </w:r>
      <w:r w:rsidR="00821766">
        <w:rPr>
          <w:lang w:val="sl"/>
        </w:rPr>
        <w:t xml:space="preserve"> I</w:t>
      </w:r>
      <w:r w:rsidR="00F07985">
        <w:rPr>
          <w:lang w:val="sl"/>
        </w:rPr>
        <w:t>sabel</w:t>
      </w:r>
      <w:r>
        <w:rPr>
          <w:lang w:val="sl"/>
        </w:rPr>
        <w:t xml:space="preserve"> kot osebn</w:t>
      </w:r>
      <w:r w:rsidR="00821766">
        <w:rPr>
          <w:lang w:val="sl"/>
        </w:rPr>
        <w:t>a negovalka</w:t>
      </w:r>
      <w:r>
        <w:rPr>
          <w:lang w:val="sl"/>
        </w:rPr>
        <w:t xml:space="preserve"> poznala večino odgovorov, vendar je bilo več vprašanj, za kater</w:t>
      </w:r>
      <w:r w:rsidR="006C5A5E">
        <w:rPr>
          <w:lang w:val="sl"/>
        </w:rPr>
        <w:t>e</w:t>
      </w:r>
      <w:r>
        <w:rPr>
          <w:lang w:val="sl"/>
        </w:rPr>
        <w:t xml:space="preserve"> sta Chris in Isabel skupaj</w:t>
      </w:r>
      <w:r w:rsidR="00A72E01" w:rsidRPr="00F414C7">
        <w:rPr>
          <w:lang w:val="sl"/>
        </w:rPr>
        <w:t xml:space="preserve"> iskala informacije.</w:t>
      </w:r>
    </w:p>
    <w:p w14:paraId="524DF754" w14:textId="33FFE3DD" w:rsidR="006C4710" w:rsidRPr="00F414C7" w:rsidRDefault="006C4710" w:rsidP="008F3902">
      <w:pPr>
        <w:spacing w:line="276" w:lineRule="auto"/>
        <w:jc w:val="both"/>
      </w:pPr>
      <w:r w:rsidRPr="00F414C7">
        <w:rPr>
          <w:lang w:val="sl"/>
        </w:rPr>
        <w:t>Chris</w:t>
      </w:r>
      <w:r w:rsidR="00196077">
        <w:rPr>
          <w:lang w:val="sl"/>
        </w:rPr>
        <w:t>a</w:t>
      </w:r>
      <w:r w:rsidRPr="00F414C7">
        <w:rPr>
          <w:lang w:val="sl"/>
        </w:rPr>
        <w:t xml:space="preserve"> je </w:t>
      </w:r>
      <w:r w:rsidR="00196077">
        <w:rPr>
          <w:lang w:val="sl"/>
        </w:rPr>
        <w:t>zanimalo</w:t>
      </w:r>
      <w:r w:rsidRPr="00F414C7">
        <w:rPr>
          <w:lang w:val="sl"/>
        </w:rPr>
        <w:t xml:space="preserve">, kdaj je pravi </w:t>
      </w:r>
      <w:r w:rsidRPr="00F414C7">
        <w:rPr>
          <w:b/>
          <w:bCs/>
          <w:lang w:val="sl"/>
        </w:rPr>
        <w:t xml:space="preserve">trenutek za začetek </w:t>
      </w:r>
      <w:r w:rsidR="00821766">
        <w:rPr>
          <w:b/>
          <w:bCs/>
          <w:lang w:val="sl"/>
        </w:rPr>
        <w:t>paliativne nege</w:t>
      </w:r>
      <w:r w:rsidRPr="00F414C7">
        <w:rPr>
          <w:b/>
          <w:bCs/>
          <w:lang w:val="sl"/>
        </w:rPr>
        <w:t>?</w:t>
      </w:r>
      <w:r>
        <w:rPr>
          <w:lang w:val="sl"/>
        </w:rPr>
        <w:t xml:space="preserve"> Isabel je Chrisu pojasnila, da </w:t>
      </w:r>
      <w:r w:rsidR="00821766">
        <w:rPr>
          <w:lang w:val="sl"/>
        </w:rPr>
        <w:t>paliativna oskrba</w:t>
      </w:r>
      <w:r>
        <w:rPr>
          <w:lang w:val="sl"/>
        </w:rPr>
        <w:t xml:space="preserve"> ni samo za zadnje dni ali </w:t>
      </w:r>
      <w:r w:rsidR="006B2282" w:rsidRPr="00F414C7">
        <w:rPr>
          <w:lang w:val="sl"/>
        </w:rPr>
        <w:t xml:space="preserve">tedne življenja. Začeti se mora veliko prej. </w:t>
      </w:r>
      <w:r w:rsidR="00821766">
        <w:rPr>
          <w:lang w:val="sl"/>
        </w:rPr>
        <w:t xml:space="preserve"> K</w:t>
      </w:r>
      <w:r>
        <w:rPr>
          <w:lang w:val="sl"/>
        </w:rPr>
        <w:t xml:space="preserve">o </w:t>
      </w:r>
      <w:r w:rsidR="00821766">
        <w:rPr>
          <w:lang w:val="sl"/>
        </w:rPr>
        <w:t xml:space="preserve">se prične </w:t>
      </w:r>
      <w:r>
        <w:rPr>
          <w:lang w:val="sl"/>
        </w:rPr>
        <w:t>prej</w:t>
      </w:r>
      <w:r w:rsidR="00821766">
        <w:rPr>
          <w:lang w:val="sl"/>
        </w:rPr>
        <w:t>,</w:t>
      </w:r>
      <w:r>
        <w:rPr>
          <w:lang w:val="sl"/>
        </w:rPr>
        <w:t xml:space="preserve"> paliativn</w:t>
      </w:r>
      <w:r w:rsidR="00821766">
        <w:rPr>
          <w:lang w:val="sl"/>
        </w:rPr>
        <w:t>a</w:t>
      </w:r>
      <w:r>
        <w:rPr>
          <w:lang w:val="sl"/>
        </w:rPr>
        <w:t xml:space="preserve"> oskrb</w:t>
      </w:r>
      <w:r w:rsidR="00821766">
        <w:rPr>
          <w:lang w:val="sl"/>
        </w:rPr>
        <w:t>a</w:t>
      </w:r>
      <w:r>
        <w:rPr>
          <w:lang w:val="sl"/>
        </w:rPr>
        <w:t xml:space="preserve"> zagotavlja boljši nadzor nad boleznijo, zmanjšuje </w:t>
      </w:r>
      <w:proofErr w:type="spellStart"/>
      <w:r>
        <w:rPr>
          <w:lang w:val="sl"/>
        </w:rPr>
        <w:t>anksioznos</w:t>
      </w:r>
      <w:r w:rsidR="006C5A5E">
        <w:rPr>
          <w:lang w:val="sl"/>
        </w:rPr>
        <w:t>t</w:t>
      </w:r>
      <w:proofErr w:type="spellEnd"/>
      <w:r>
        <w:rPr>
          <w:lang w:val="sl"/>
        </w:rPr>
        <w:t xml:space="preserve"> in</w:t>
      </w:r>
      <w:r w:rsidR="00821766">
        <w:rPr>
          <w:lang w:val="sl"/>
        </w:rPr>
        <w:t xml:space="preserve"> </w:t>
      </w:r>
      <w:r>
        <w:rPr>
          <w:lang w:val="sl"/>
        </w:rPr>
        <w:t xml:space="preserve">v nekaterih primerih podaljša pričakovano </w:t>
      </w:r>
      <w:r w:rsidR="002F4779" w:rsidRPr="00F414C7">
        <w:rPr>
          <w:lang w:val="sl"/>
        </w:rPr>
        <w:t>življenjsko dobo.</w:t>
      </w:r>
    </w:p>
    <w:p w14:paraId="141629C9" w14:textId="5F3F3983" w:rsidR="0057035C" w:rsidRPr="00F414C7" w:rsidRDefault="00057ED2" w:rsidP="008F3902">
      <w:pPr>
        <w:spacing w:line="276" w:lineRule="auto"/>
        <w:jc w:val="both"/>
      </w:pPr>
      <w:r w:rsidRPr="00F414C7">
        <w:rPr>
          <w:lang w:val="sl"/>
        </w:rPr>
        <w:t xml:space="preserve">Drugo vprašanje je bilo : </w:t>
      </w:r>
      <w:r w:rsidRPr="00810151">
        <w:rPr>
          <w:b/>
          <w:bCs/>
          <w:lang w:val="sl"/>
        </w:rPr>
        <w:t>"Kje lahko temeljijo storitve</w:t>
      </w:r>
      <w:r w:rsidR="00810151" w:rsidRPr="00810151">
        <w:rPr>
          <w:b/>
          <w:bCs/>
          <w:lang w:val="sl"/>
        </w:rPr>
        <w:t xml:space="preserve"> </w:t>
      </w:r>
      <w:r w:rsidR="00B57E96" w:rsidRPr="00810151">
        <w:rPr>
          <w:b/>
          <w:bCs/>
          <w:lang w:val="sl"/>
        </w:rPr>
        <w:t>paliativne oskrbe?</w:t>
      </w:r>
      <w:r>
        <w:rPr>
          <w:lang w:val="sl"/>
        </w:rPr>
        <w:t xml:space="preserve"> "Isabel je Chrisa obvestila, da obstajata 2 glavni vrsti storitev </w:t>
      </w:r>
      <w:r w:rsidR="00BC76BE" w:rsidRPr="00F414C7">
        <w:rPr>
          <w:lang w:val="sl"/>
        </w:rPr>
        <w:t>paliativne oskrbe.</w:t>
      </w:r>
    </w:p>
    <w:p w14:paraId="314DB673" w14:textId="142E0215" w:rsidR="00057ED2" w:rsidRPr="00F414C7" w:rsidRDefault="00D56645" w:rsidP="0029020B">
      <w:pPr>
        <w:pStyle w:val="Odstavekseznama"/>
        <w:numPr>
          <w:ilvl w:val="0"/>
          <w:numId w:val="15"/>
        </w:numPr>
        <w:spacing w:line="276" w:lineRule="auto"/>
        <w:rPr>
          <w:lang w:val="en-GB"/>
        </w:rPr>
      </w:pPr>
      <w:r w:rsidRPr="00D56645">
        <w:rPr>
          <w:noProof/>
          <w:lang w:val="sl"/>
        </w:rPr>
        <w:drawing>
          <wp:anchor distT="0" distB="0" distL="114300" distR="114300" simplePos="0" relativeHeight="251697664" behindDoc="0" locked="0" layoutInCell="1" allowOverlap="1" wp14:anchorId="13D8F1B2" wp14:editId="04BCEFC4">
            <wp:simplePos x="0" y="0"/>
            <wp:positionH relativeFrom="column">
              <wp:posOffset>5477510</wp:posOffset>
            </wp:positionH>
            <wp:positionV relativeFrom="paragraph">
              <wp:posOffset>222885</wp:posOffset>
            </wp:positionV>
            <wp:extent cx="1822450" cy="1377950"/>
            <wp:effectExtent l="0" t="0" r="6350" b="0"/>
            <wp:wrapThrough wrapText="bothSides">
              <wp:wrapPolygon edited="0">
                <wp:start x="0" y="0"/>
                <wp:lineTo x="0" y="21202"/>
                <wp:lineTo x="21449" y="21202"/>
                <wp:lineTo x="21449" y="0"/>
                <wp:lineTo x="0" y="0"/>
              </wp:wrapPolygon>
            </wp:wrapThrough>
            <wp:docPr id="4" name="Picture 4" descr="C:\Users\Admin\Desktop\despair-1235582_6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despair-1235582_64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450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07985">
        <w:rPr>
          <w:lang w:val="sl"/>
        </w:rPr>
        <w:t>P</w:t>
      </w:r>
      <w:r w:rsidR="00810151">
        <w:rPr>
          <w:lang w:val="sl"/>
        </w:rPr>
        <w:t>O</w:t>
      </w:r>
      <w:r w:rsidR="00F07985">
        <w:rPr>
          <w:lang w:val="sl"/>
        </w:rPr>
        <w:t xml:space="preserve"> </w:t>
      </w:r>
      <w:r>
        <w:rPr>
          <w:lang w:val="sl"/>
        </w:rPr>
        <w:t>je zagotovljen</w:t>
      </w:r>
      <w:r w:rsidR="00810151">
        <w:rPr>
          <w:lang w:val="sl"/>
        </w:rPr>
        <w:t>a</w:t>
      </w:r>
      <w:r>
        <w:rPr>
          <w:lang w:val="sl"/>
        </w:rPr>
        <w:t xml:space="preserve"> v </w:t>
      </w:r>
      <w:r w:rsidR="00BC76BE" w:rsidRPr="00F414C7">
        <w:rPr>
          <w:lang w:val="sl"/>
        </w:rPr>
        <w:t>hospic</w:t>
      </w:r>
      <w:r w:rsidR="00C53299">
        <w:rPr>
          <w:lang w:val="sl"/>
        </w:rPr>
        <w:t>u</w:t>
      </w:r>
      <w:r w:rsidR="00BC76BE" w:rsidRPr="00F414C7">
        <w:rPr>
          <w:lang w:val="sl"/>
        </w:rPr>
        <w:t xml:space="preserve">, </w:t>
      </w:r>
      <w:r>
        <w:rPr>
          <w:lang w:val="sl"/>
        </w:rPr>
        <w:t>kjer so sobe dobro opremljene in je ekipa sestavljena iz različnih strokovnjakov: zdravniki, medicinske</w:t>
      </w:r>
      <w:r w:rsidR="00C2691F" w:rsidRPr="00F414C7">
        <w:rPr>
          <w:lang w:val="sl"/>
        </w:rPr>
        <w:t xml:space="preserve"> sestre,</w:t>
      </w:r>
      <w:r w:rsidR="0029020B">
        <w:rPr>
          <w:lang w:val="sl"/>
        </w:rPr>
        <w:t xml:space="preserve"> </w:t>
      </w:r>
      <w:r w:rsidR="00C2691F" w:rsidRPr="00F414C7">
        <w:rPr>
          <w:lang w:val="sl"/>
        </w:rPr>
        <w:t>fizioterapevti, psihologi,</w:t>
      </w:r>
      <w:r w:rsidR="0029020B">
        <w:rPr>
          <w:lang w:val="sl"/>
        </w:rPr>
        <w:t xml:space="preserve"> </w:t>
      </w:r>
      <w:r>
        <w:rPr>
          <w:lang w:val="sl"/>
        </w:rPr>
        <w:t xml:space="preserve">negovalci, </w:t>
      </w:r>
      <w:r w:rsidR="0029020B">
        <w:rPr>
          <w:lang w:val="sl"/>
        </w:rPr>
        <w:t>s</w:t>
      </w:r>
      <w:r>
        <w:rPr>
          <w:lang w:val="sl"/>
        </w:rPr>
        <w:t>ocialni</w:t>
      </w:r>
      <w:r w:rsidR="0029020B">
        <w:rPr>
          <w:lang w:val="sl"/>
        </w:rPr>
        <w:t xml:space="preserve"> </w:t>
      </w:r>
      <w:r w:rsidR="00F07985">
        <w:rPr>
          <w:lang w:val="sl"/>
        </w:rPr>
        <w:t>delavci</w:t>
      </w:r>
      <w:r w:rsidR="0029020B">
        <w:rPr>
          <w:lang w:val="sl"/>
        </w:rPr>
        <w:t xml:space="preserve"> </w:t>
      </w:r>
      <w:r>
        <w:rPr>
          <w:lang w:val="sl"/>
        </w:rPr>
        <w:t>in</w:t>
      </w:r>
      <w:r w:rsidR="0029020B">
        <w:rPr>
          <w:lang w:val="sl"/>
        </w:rPr>
        <w:t xml:space="preserve"> </w:t>
      </w:r>
      <w:r w:rsidR="0057035C" w:rsidRPr="00F414C7">
        <w:rPr>
          <w:lang w:val="sl"/>
        </w:rPr>
        <w:t>duhovnik.</w:t>
      </w:r>
    </w:p>
    <w:p w14:paraId="0D5D169F" w14:textId="4412A038" w:rsidR="0057035C" w:rsidRPr="00F414C7" w:rsidRDefault="0029020B" w:rsidP="008F3902">
      <w:pPr>
        <w:pStyle w:val="Odstavekseznama"/>
        <w:numPr>
          <w:ilvl w:val="0"/>
          <w:numId w:val="15"/>
        </w:numPr>
        <w:spacing w:line="276" w:lineRule="auto"/>
        <w:jc w:val="both"/>
        <w:rPr>
          <w:lang w:val="en-GB"/>
        </w:rPr>
      </w:pPr>
      <w:r>
        <w:rPr>
          <w:lang w:val="sl"/>
        </w:rPr>
        <w:t>PO</w:t>
      </w:r>
      <w:r w:rsidR="0057035C" w:rsidRPr="00F414C7">
        <w:rPr>
          <w:lang w:val="sl"/>
        </w:rPr>
        <w:t xml:space="preserve">, ki </w:t>
      </w:r>
      <w:r w:rsidR="00F07985">
        <w:rPr>
          <w:lang w:val="sl"/>
        </w:rPr>
        <w:t xml:space="preserve">je </w:t>
      </w:r>
      <w:r w:rsidR="0057035C" w:rsidRPr="00F414C7">
        <w:rPr>
          <w:lang w:val="sl"/>
        </w:rPr>
        <w:t xml:space="preserve">na voljo na domu bolnika. To pomeni, da lahko ostanete doma, posebej usposobljena mobilna ekipa pa vam bo nudila storitve paliativne oskrbe. </w:t>
      </w:r>
    </w:p>
    <w:p w14:paraId="4739981F" w14:textId="134A975C" w:rsidR="00367D88" w:rsidRPr="00F414C7" w:rsidRDefault="00367D88" w:rsidP="008F3902">
      <w:pPr>
        <w:spacing w:line="276" w:lineRule="auto"/>
        <w:jc w:val="both"/>
        <w:rPr>
          <w:lang w:val="en-GB"/>
        </w:rPr>
      </w:pPr>
      <w:r w:rsidRPr="00F414C7">
        <w:rPr>
          <w:b/>
          <w:lang w:val="sl"/>
        </w:rPr>
        <w:t xml:space="preserve">Kakšni so stroški </w:t>
      </w:r>
      <w:r w:rsidR="0029020B">
        <w:rPr>
          <w:b/>
          <w:lang w:val="sl"/>
        </w:rPr>
        <w:t>PO</w:t>
      </w:r>
      <w:r w:rsidRPr="00F414C7">
        <w:rPr>
          <w:b/>
          <w:lang w:val="sl"/>
        </w:rPr>
        <w:t xml:space="preserve">? – </w:t>
      </w:r>
      <w:r w:rsidRPr="0029020B">
        <w:rPr>
          <w:bCs/>
          <w:lang w:val="sl"/>
        </w:rPr>
        <w:t>običajno se stroški delijo med pacient</w:t>
      </w:r>
      <w:r w:rsidR="0029020B">
        <w:rPr>
          <w:bCs/>
          <w:lang w:val="sl"/>
        </w:rPr>
        <w:t>om</w:t>
      </w:r>
      <w:r w:rsidRPr="0029020B">
        <w:rPr>
          <w:bCs/>
          <w:lang w:val="sl"/>
        </w:rPr>
        <w:t xml:space="preserve"> in sklad</w:t>
      </w:r>
      <w:r w:rsidR="0029020B">
        <w:rPr>
          <w:bCs/>
          <w:lang w:val="sl"/>
        </w:rPr>
        <w:t>om</w:t>
      </w:r>
      <w:r w:rsidRPr="00F414C7">
        <w:rPr>
          <w:b/>
          <w:lang w:val="sl"/>
        </w:rPr>
        <w:t xml:space="preserve"> </w:t>
      </w:r>
      <w:r w:rsidRPr="00F414C7">
        <w:rPr>
          <w:lang w:val="sl"/>
        </w:rPr>
        <w:t xml:space="preserve">zdravstvenega zavarovanja. </w:t>
      </w:r>
      <w:r>
        <w:rPr>
          <w:lang w:val="sl"/>
        </w:rPr>
        <w:t>Za več informacij</w:t>
      </w:r>
      <w:r w:rsidR="0029020B">
        <w:rPr>
          <w:lang w:val="sl"/>
        </w:rPr>
        <w:t xml:space="preserve"> </w:t>
      </w:r>
      <w:r w:rsidR="00F07985">
        <w:rPr>
          <w:lang w:val="sl"/>
        </w:rPr>
        <w:t>se</w:t>
      </w:r>
      <w:r>
        <w:rPr>
          <w:lang w:val="sl"/>
        </w:rPr>
        <w:t xml:space="preserve"> </w:t>
      </w:r>
      <w:r w:rsidR="00DA40EB" w:rsidRPr="00F414C7">
        <w:rPr>
          <w:lang w:val="sl"/>
        </w:rPr>
        <w:t xml:space="preserve">lahko </w:t>
      </w:r>
      <w:r w:rsidR="0029020B">
        <w:rPr>
          <w:lang w:val="sl"/>
        </w:rPr>
        <w:t>obrnete</w:t>
      </w:r>
      <w:r w:rsidR="00DA40EB" w:rsidRPr="00F414C7">
        <w:rPr>
          <w:lang w:val="sl"/>
        </w:rPr>
        <w:t xml:space="preserve"> na svojega socialnega delavca.</w:t>
      </w:r>
    </w:p>
    <w:p w14:paraId="078DA63F" w14:textId="52F889D5" w:rsidR="00A550AA" w:rsidRPr="0029020B" w:rsidRDefault="00826557" w:rsidP="008F3902">
      <w:pPr>
        <w:spacing w:line="276" w:lineRule="auto"/>
        <w:jc w:val="both"/>
        <w:rPr>
          <w:lang w:val="en-GB"/>
        </w:rPr>
      </w:pPr>
      <w:r w:rsidRPr="0029020B">
        <w:rPr>
          <w:lang w:val="sl"/>
        </w:rPr>
        <w:t xml:space="preserve">In ne nazadnje, Chris je vprašal Isabel, katere storitve so običajno vključene v </w:t>
      </w:r>
      <w:r w:rsidR="0029020B">
        <w:rPr>
          <w:lang w:val="sl"/>
        </w:rPr>
        <w:t>PO</w:t>
      </w:r>
      <w:r w:rsidRPr="0029020B">
        <w:rPr>
          <w:lang w:val="sl"/>
        </w:rPr>
        <w:t xml:space="preserve">? Isabel mu je </w:t>
      </w:r>
      <w:r w:rsidR="00EE1EEF">
        <w:rPr>
          <w:lang w:val="sl"/>
        </w:rPr>
        <w:t>po</w:t>
      </w:r>
      <w:r w:rsidRPr="0029020B">
        <w:rPr>
          <w:lang w:val="sl"/>
        </w:rPr>
        <w:t>dala primere za nekatere storitve, kot so:</w:t>
      </w:r>
    </w:p>
    <w:p w14:paraId="602F6F37" w14:textId="6969A6EF" w:rsidR="004019D1" w:rsidRPr="00F414C7" w:rsidRDefault="004019D1" w:rsidP="008F3902">
      <w:pPr>
        <w:pStyle w:val="Odstavekseznama"/>
        <w:numPr>
          <w:ilvl w:val="0"/>
          <w:numId w:val="16"/>
        </w:numPr>
        <w:spacing w:line="276" w:lineRule="auto"/>
        <w:jc w:val="both"/>
        <w:rPr>
          <w:lang w:val="en-GB"/>
        </w:rPr>
      </w:pPr>
      <w:r w:rsidRPr="00F414C7">
        <w:rPr>
          <w:lang w:val="sl"/>
        </w:rPr>
        <w:t>Zdravljenje za nadzor bolezni, lajšanje</w:t>
      </w:r>
      <w:r w:rsidR="0029020B">
        <w:rPr>
          <w:lang w:val="sl"/>
        </w:rPr>
        <w:t xml:space="preserve"> </w:t>
      </w:r>
      <w:r w:rsidR="00F07985">
        <w:rPr>
          <w:lang w:val="sl"/>
        </w:rPr>
        <w:t>bolečin in</w:t>
      </w:r>
      <w:r>
        <w:rPr>
          <w:lang w:val="sl"/>
        </w:rPr>
        <w:t xml:space="preserve"> zmanjšanje neželenih učinkov zdravil, ki </w:t>
      </w:r>
      <w:r w:rsidR="00EE1EEF">
        <w:rPr>
          <w:lang w:val="sl"/>
        </w:rPr>
        <w:t>se jemljejo</w:t>
      </w:r>
      <w:r w:rsidRPr="00F414C7">
        <w:rPr>
          <w:lang w:val="sl"/>
        </w:rPr>
        <w:t>.</w:t>
      </w:r>
    </w:p>
    <w:p w14:paraId="16CA70E4" w14:textId="1578594D" w:rsidR="00826557" w:rsidRPr="00F414C7" w:rsidRDefault="00826557" w:rsidP="008F3902">
      <w:pPr>
        <w:pStyle w:val="Odstavekseznama"/>
        <w:numPr>
          <w:ilvl w:val="0"/>
          <w:numId w:val="16"/>
        </w:numPr>
        <w:spacing w:line="276" w:lineRule="auto"/>
        <w:jc w:val="both"/>
        <w:rPr>
          <w:lang w:val="en-GB"/>
        </w:rPr>
      </w:pPr>
      <w:r w:rsidRPr="00F414C7">
        <w:rPr>
          <w:lang w:val="sl"/>
        </w:rPr>
        <w:t xml:space="preserve">Fizioterapija, </w:t>
      </w:r>
      <w:r w:rsidR="004035D1">
        <w:rPr>
          <w:lang w:val="sl"/>
        </w:rPr>
        <w:t>za lažje premikanje</w:t>
      </w:r>
      <w:r w:rsidRPr="00F414C7">
        <w:rPr>
          <w:lang w:val="sl"/>
        </w:rPr>
        <w:t>;</w:t>
      </w:r>
    </w:p>
    <w:p w14:paraId="6F59A17C" w14:textId="10F48E8F" w:rsidR="00F92EF4" w:rsidRPr="00F414C7" w:rsidRDefault="00675F43" w:rsidP="008F3902">
      <w:pPr>
        <w:pStyle w:val="Odstavekseznama"/>
        <w:numPr>
          <w:ilvl w:val="0"/>
          <w:numId w:val="16"/>
        </w:numPr>
        <w:jc w:val="both"/>
        <w:rPr>
          <w:lang w:val="en-GB"/>
        </w:rPr>
      </w:pPr>
      <w:r w:rsidRPr="00F414C7">
        <w:rPr>
          <w:lang w:val="sl"/>
        </w:rPr>
        <w:t xml:space="preserve">Nekatere dopolnilne dejavnosti, kot so masaža, aromaterapija, da se </w:t>
      </w:r>
      <w:r w:rsidR="004035D1">
        <w:rPr>
          <w:lang w:val="sl"/>
        </w:rPr>
        <w:t>p</w:t>
      </w:r>
      <w:r w:rsidRPr="00F414C7">
        <w:rPr>
          <w:lang w:val="sl"/>
        </w:rPr>
        <w:t>očuti</w:t>
      </w:r>
      <w:r w:rsidR="004035D1">
        <w:rPr>
          <w:lang w:val="sl"/>
        </w:rPr>
        <w:t>mo</w:t>
      </w:r>
      <w:r w:rsidRPr="00F414C7">
        <w:rPr>
          <w:lang w:val="sl"/>
        </w:rPr>
        <w:t xml:space="preserve"> udobno, itd.</w:t>
      </w:r>
    </w:p>
    <w:p w14:paraId="5C94F6E6" w14:textId="0F2B9448" w:rsidR="00F92EF4" w:rsidRPr="00F414C7" w:rsidRDefault="00F92EF4" w:rsidP="008F3902">
      <w:pPr>
        <w:pStyle w:val="Odstavekseznama"/>
        <w:numPr>
          <w:ilvl w:val="0"/>
          <w:numId w:val="16"/>
        </w:numPr>
        <w:jc w:val="both"/>
        <w:rPr>
          <w:lang w:val="en-GB"/>
        </w:rPr>
      </w:pPr>
      <w:r w:rsidRPr="00F414C7">
        <w:rPr>
          <w:lang w:val="sl"/>
        </w:rPr>
        <w:t>Lahko prosi</w:t>
      </w:r>
      <w:r w:rsidR="004035D1">
        <w:rPr>
          <w:lang w:val="sl"/>
        </w:rPr>
        <w:t>mo</w:t>
      </w:r>
      <w:r w:rsidRPr="00F414C7">
        <w:rPr>
          <w:lang w:val="sl"/>
        </w:rPr>
        <w:t xml:space="preserve"> za psihološko in duhovno podporo. Obstajajo ljudje, ki bodo </w:t>
      </w:r>
      <w:r>
        <w:rPr>
          <w:lang w:val="sl"/>
        </w:rPr>
        <w:t xml:space="preserve"> poskrbeli za čustva in bodo pomagali, da se počuti</w:t>
      </w:r>
      <w:r w:rsidR="004035D1">
        <w:rPr>
          <w:lang w:val="sl"/>
        </w:rPr>
        <w:t>mo</w:t>
      </w:r>
      <w:r w:rsidRPr="00F414C7">
        <w:rPr>
          <w:lang w:val="sl"/>
        </w:rPr>
        <w:t xml:space="preserve"> bolj sproščeno.</w:t>
      </w:r>
    </w:p>
    <w:p w14:paraId="59D0C246" w14:textId="77777777" w:rsidR="005C2FD5" w:rsidRPr="00F414C7" w:rsidRDefault="005C2FD5"/>
    <w:p w14:paraId="38B9E6C6" w14:textId="77777777" w:rsidR="007E2CC9" w:rsidRDefault="00B857AE" w:rsidP="007E2CC9">
      <w:pPr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358A5">
        <w:rPr>
          <w:noProof/>
          <w:lang w:val="sl"/>
        </w:rPr>
        <w:drawing>
          <wp:anchor distT="0" distB="0" distL="114300" distR="114300" simplePos="0" relativeHeight="251698688" behindDoc="0" locked="0" layoutInCell="1" allowOverlap="1" wp14:anchorId="5F46EB39" wp14:editId="3EBACC50">
            <wp:simplePos x="0" y="0"/>
            <wp:positionH relativeFrom="column">
              <wp:posOffset>2355215</wp:posOffset>
            </wp:positionH>
            <wp:positionV relativeFrom="paragraph">
              <wp:posOffset>2969895</wp:posOffset>
            </wp:positionV>
            <wp:extent cx="1811020" cy="1202690"/>
            <wp:effectExtent l="0" t="0" r="0" b="0"/>
            <wp:wrapSquare wrapText="bothSides"/>
            <wp:docPr id="6" name="Picture 6" descr="C:\Users\Admin\Desktop\33064177302_7e81e3c855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33064177302_7e81e3c855_w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020" cy="120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571C2">
        <w:rPr>
          <w:noProof/>
          <w:lang w:val="sl"/>
        </w:rPr>
        <w:drawing>
          <wp:anchor distT="0" distB="0" distL="114300" distR="114300" simplePos="0" relativeHeight="251696640" behindDoc="0" locked="0" layoutInCell="1" allowOverlap="1" wp14:anchorId="1F3CF467" wp14:editId="0078D702">
            <wp:simplePos x="0" y="0"/>
            <wp:positionH relativeFrom="column">
              <wp:posOffset>2024804</wp:posOffset>
            </wp:positionH>
            <wp:positionV relativeFrom="paragraph">
              <wp:posOffset>81915</wp:posOffset>
            </wp:positionV>
            <wp:extent cx="1430655" cy="1430655"/>
            <wp:effectExtent l="0" t="0" r="0" b="0"/>
            <wp:wrapSquare wrapText="bothSides"/>
            <wp:docPr id="3" name="Picture 3" descr="C:\Users\Admin\Desktop\6556949031_fc30e025eb_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6556949031_fc30e025eb_q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857AE">
        <w:rPr>
          <w:noProof/>
          <w:lang w:val="sl"/>
        </w:rPr>
        <w:drawing>
          <wp:anchor distT="0" distB="0" distL="114300" distR="114300" simplePos="0" relativeHeight="251699712" behindDoc="0" locked="0" layoutInCell="1" allowOverlap="1" wp14:anchorId="36DD150F" wp14:editId="5A7DB62B">
            <wp:simplePos x="0" y="0"/>
            <wp:positionH relativeFrom="column">
              <wp:posOffset>2566246</wp:posOffset>
            </wp:positionH>
            <wp:positionV relativeFrom="paragraph">
              <wp:posOffset>1665605</wp:posOffset>
            </wp:positionV>
            <wp:extent cx="1913255" cy="1202055"/>
            <wp:effectExtent l="0" t="0" r="0" b="0"/>
            <wp:wrapTopAndBottom/>
            <wp:docPr id="7" name="Picture 7" descr="C:\Users\Admin\Desktop\28459243882_a45e3a2244_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28459243882_a45e3a2244_w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80"/>
                    <a:stretch/>
                  </pic:blipFill>
                  <pic:spPr bwMode="auto">
                    <a:xfrm>
                      <a:off x="0" y="0"/>
                      <a:ext cx="1913255" cy="120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571C2" w:rsidRPr="008571C2">
        <w:rPr>
          <w:noProof/>
          <w:lang w:val="sl"/>
        </w:rPr>
        <w:drawing>
          <wp:anchor distT="0" distB="0" distL="114300" distR="114300" simplePos="0" relativeHeight="251695616" behindDoc="0" locked="0" layoutInCell="1" allowOverlap="1" wp14:anchorId="23C26D22" wp14:editId="74E17F33">
            <wp:simplePos x="0" y="0"/>
            <wp:positionH relativeFrom="column">
              <wp:posOffset>408094</wp:posOffset>
            </wp:positionH>
            <wp:positionV relativeFrom="paragraph">
              <wp:posOffset>82550</wp:posOffset>
            </wp:positionV>
            <wp:extent cx="1430655" cy="1430655"/>
            <wp:effectExtent l="0" t="0" r="0" b="0"/>
            <wp:wrapSquare wrapText="bothSides"/>
            <wp:docPr id="2" name="Picture 2" descr="C:\Users\Admin\Desktop\5073664_6dc59c3594_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5073664_6dc59c3594_q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3884">
        <w:rPr>
          <w:b/>
          <w:sz w:val="24"/>
          <w:szCs w:val="24"/>
          <w:lang w:val="sl"/>
        </w:rPr>
        <w:br w:type="page"/>
      </w:r>
    </w:p>
    <w:p w14:paraId="4ED7109F" w14:textId="77777777" w:rsidR="00C07CF3" w:rsidRDefault="00C07CF3" w:rsidP="00C07CF3">
      <w:pPr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2BA583AC" w14:textId="13A4A22F" w:rsidR="00C07CF3" w:rsidRDefault="00DE0DE5" w:rsidP="00C07CF3">
      <w:pPr>
        <w:rPr>
          <w:b/>
          <w:bCs/>
          <w:sz w:val="24"/>
          <w:szCs w:val="24"/>
        </w:rPr>
      </w:pPr>
      <w:r>
        <w:rPr>
          <w:b/>
          <w:sz w:val="24"/>
          <w:szCs w:val="24"/>
          <w:lang w:val="sl"/>
        </w:rPr>
        <w:t>Dejavnost</w:t>
      </w:r>
      <w:r w:rsidR="00610C6B">
        <w:rPr>
          <w:b/>
          <w:sz w:val="24"/>
          <w:szCs w:val="24"/>
          <w:lang w:val="sl"/>
        </w:rPr>
        <w:t xml:space="preserve"> </w:t>
      </w:r>
      <w:r w:rsidR="00C07CF3">
        <w:rPr>
          <w:b/>
          <w:bCs/>
          <w:sz w:val="24"/>
          <w:szCs w:val="24"/>
          <w:lang w:val="sl"/>
        </w:rPr>
        <w:t>1:</w:t>
      </w:r>
    </w:p>
    <w:p w14:paraId="07B92425" w14:textId="77777777" w:rsidR="00567B80" w:rsidRPr="00567B80" w:rsidRDefault="00567B80" w:rsidP="00711D6E">
      <w:pPr>
        <w:jc w:val="both"/>
        <w:rPr>
          <w:bCs/>
        </w:rPr>
      </w:pPr>
      <w:r w:rsidRPr="00567B80">
        <w:rPr>
          <w:bCs/>
          <w:lang w:val="sl"/>
        </w:rPr>
        <w:t xml:space="preserve">Cilj te dejavnosti je izzvati AAWID, da gre globlje v temo paliativne oskrbe. </w:t>
      </w:r>
    </w:p>
    <w:p w14:paraId="64AC5DEE" w14:textId="37BACFBD" w:rsidR="00567B80" w:rsidRPr="00567B80" w:rsidRDefault="00567B80" w:rsidP="00711D6E">
      <w:pPr>
        <w:jc w:val="both"/>
        <w:rPr>
          <w:b/>
          <w:bCs/>
        </w:rPr>
      </w:pPr>
      <w:r w:rsidRPr="00567B80">
        <w:rPr>
          <w:b/>
          <w:bCs/>
          <w:lang w:val="sl"/>
        </w:rPr>
        <w:t>Korak</w:t>
      </w:r>
      <w:r w:rsidR="00610C6B">
        <w:rPr>
          <w:b/>
          <w:bCs/>
          <w:lang w:val="sl"/>
        </w:rPr>
        <w:t>i</w:t>
      </w:r>
      <w:r w:rsidRPr="00567B80">
        <w:rPr>
          <w:b/>
          <w:bCs/>
          <w:lang w:val="sl"/>
        </w:rPr>
        <w:t>:</w:t>
      </w:r>
    </w:p>
    <w:p w14:paraId="439C6008" w14:textId="2FD528F0" w:rsidR="00567B80" w:rsidRPr="00567B80" w:rsidRDefault="00567B80" w:rsidP="00711D6E">
      <w:pPr>
        <w:jc w:val="both"/>
        <w:rPr>
          <w:bCs/>
        </w:rPr>
      </w:pPr>
      <w:r w:rsidRPr="00567B80">
        <w:rPr>
          <w:bCs/>
          <w:lang w:val="sl"/>
        </w:rPr>
        <w:t xml:space="preserve">1. AAWID bi </w:t>
      </w:r>
      <w:r>
        <w:rPr>
          <w:lang w:val="sl"/>
        </w:rPr>
        <w:t xml:space="preserve"> moral brati nadaljevanje zgodbe iz prejšnje vaje, kjer se govori o tem, kako glavni lik najde dodatne informacije o</w:t>
      </w:r>
      <w:r w:rsidRPr="00567B80">
        <w:rPr>
          <w:bCs/>
          <w:lang w:val="sl"/>
        </w:rPr>
        <w:t xml:space="preserve"> paliativni</w:t>
      </w:r>
      <w:r>
        <w:rPr>
          <w:lang w:val="sl"/>
        </w:rPr>
        <w:t xml:space="preserve"> neg</w:t>
      </w:r>
      <w:r w:rsidR="00610C6B">
        <w:rPr>
          <w:lang w:val="sl"/>
        </w:rPr>
        <w:t>i</w:t>
      </w:r>
      <w:r>
        <w:rPr>
          <w:lang w:val="sl"/>
        </w:rPr>
        <w:t>, potem ko se je odločil za uporabo te vrste storitev.</w:t>
      </w:r>
    </w:p>
    <w:p w14:paraId="611CF450" w14:textId="38710729" w:rsidR="00C07CF3" w:rsidRPr="00567B80" w:rsidRDefault="00567B80" w:rsidP="00711D6E">
      <w:pPr>
        <w:jc w:val="both"/>
        <w:rPr>
          <w:bCs/>
        </w:rPr>
      </w:pPr>
      <w:r w:rsidRPr="00567B80">
        <w:rPr>
          <w:bCs/>
          <w:lang w:val="sl"/>
        </w:rPr>
        <w:t>2. Nato</w:t>
      </w:r>
      <w:r w:rsidR="00610C6B">
        <w:rPr>
          <w:bCs/>
          <w:lang w:val="sl"/>
        </w:rPr>
        <w:t xml:space="preserve"> </w:t>
      </w:r>
      <w:r>
        <w:rPr>
          <w:lang w:val="sl"/>
        </w:rPr>
        <w:t>naredi vajo, da dokaže, koliko je obvladal informacije, ki so v</w:t>
      </w:r>
      <w:r w:rsidRPr="00567B80">
        <w:rPr>
          <w:bCs/>
          <w:lang w:val="sl"/>
        </w:rPr>
        <w:t xml:space="preserve"> besedilu.</w:t>
      </w:r>
    </w:p>
    <w:p w14:paraId="2ED57FFF" w14:textId="77777777" w:rsidR="007E2CC9" w:rsidRDefault="00FC559B" w:rsidP="00711D6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b/>
          <w:noProof/>
          <w:sz w:val="24"/>
          <w:szCs w:val="24"/>
          <w:lang w:val="sl"/>
        </w:rPr>
        <w:pict w14:anchorId="09D9BD2B">
          <v:roundrect id="AutoShape 46" o:spid="_x0000_s1026" style="position:absolute;left:0;text-align:left;margin-left:373.2pt;margin-top:14.3pt;width:246pt;height:82.8pt;z-index:251676160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">
            <v:textbox>
              <w:txbxContent>
                <w:p w14:paraId="3A3E7857" w14:textId="77777777" w:rsidR="00F07985" w:rsidRDefault="00F07985">
                  <w:r>
                    <w:rPr>
                      <w:sz w:val="24"/>
                      <w:szCs w:val="24"/>
                      <w:lang w:val="sl"/>
                    </w:rPr>
                    <w:t>Paliativna oskrba se mora začeti veliko prej, ne v zadnjih dneh ali tednu življenja, saj lahko v nekaterih primerih celo podaljša pričakovano življenjsko dobo.</w:t>
                  </w:r>
                </w:p>
              </w:txbxContent>
            </v:textbox>
          </v:roundrect>
        </w:pict>
      </w:r>
      <w:r>
        <w:rPr>
          <w:b/>
          <w:noProof/>
          <w:sz w:val="24"/>
          <w:szCs w:val="24"/>
          <w:lang w:val="sl"/>
        </w:rPr>
        <w:pict w14:anchorId="013AD4FF">
          <v:roundrect id="AutoShape 43" o:spid="_x0000_s1027" style="position:absolute;left:0;text-align:left;margin-left:16.2pt;margin-top:9.5pt;width:256.2pt;height:90.6pt;z-index:25167308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">
            <v:textbox>
              <w:txbxContent>
                <w:p w14:paraId="2CF574EC" w14:textId="77777777" w:rsidR="00F07985" w:rsidRPr="00113F54" w:rsidRDefault="00F07985" w:rsidP="00113F54">
                  <w:pPr>
                    <w:rPr>
                      <w:b/>
                      <w:bCs/>
                      <w:lang w:val="en-GB"/>
                    </w:rPr>
                  </w:pPr>
                  <w:r w:rsidRPr="00113F54">
                    <w:rPr>
                      <w:b/>
                      <w:lang w:val="sl"/>
                    </w:rPr>
                    <w:t xml:space="preserve">Kdo so specialisti, ki so običajno vključeni v ekipo za </w:t>
                  </w:r>
                  <w:r w:rsidRPr="008B1289">
                    <w:rPr>
                      <w:b/>
                      <w:sz w:val="24"/>
                      <w:szCs w:val="24"/>
                      <w:lang w:val="sl"/>
                    </w:rPr>
                    <w:t>storitve paliativne</w:t>
                  </w:r>
                  <w:r>
                    <w:rPr>
                      <w:lang w:val="sl"/>
                    </w:rPr>
                    <w:t xml:space="preserve"> </w:t>
                  </w:r>
                  <w:r w:rsidRPr="00113F54">
                    <w:rPr>
                      <w:b/>
                      <w:lang w:val="sl"/>
                    </w:rPr>
                    <w:t xml:space="preserve"> oskrbe?</w:t>
                  </w:r>
                </w:p>
                <w:p w14:paraId="5F935C65" w14:textId="77777777" w:rsidR="00F07985" w:rsidRDefault="00F07985"/>
              </w:txbxContent>
            </v:textbox>
          </v:roundrect>
        </w:pict>
      </w:r>
    </w:p>
    <w:p w14:paraId="4F9C38CC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73BB7D0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090767E7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C29CB60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6A6C267F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520DC375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51039DD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0A88D5BD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E7C7047" w14:textId="77777777" w:rsidR="007E2CC9" w:rsidRPr="007E2CC9" w:rsidRDefault="00FC559B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b/>
          <w:noProof/>
          <w:sz w:val="24"/>
          <w:szCs w:val="24"/>
          <w:lang w:val="sl"/>
        </w:rPr>
        <w:pict w14:anchorId="4909DADB">
          <v:roundrect id="AutoShape 47" o:spid="_x0000_s1028" style="position:absolute;margin-left:373.2pt;margin-top:8.9pt;width:249.15pt;height:81.6pt;z-index:251677184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">
            <v:textbox>
              <w:txbxContent>
                <w:p w14:paraId="19D68717" w14:textId="31C0DA14" w:rsidR="00F07985" w:rsidRPr="00C53299" w:rsidRDefault="00592BF8" w:rsidP="00113F54">
                  <w:pPr>
                    <w:rPr>
                      <w:sz w:val="24"/>
                      <w:szCs w:val="24"/>
                      <w:lang w:val="en-GB"/>
                    </w:rPr>
                  </w:pPr>
                  <w:r w:rsidRPr="00C53299">
                    <w:rPr>
                      <w:sz w:val="24"/>
                      <w:szCs w:val="24"/>
                      <w:lang w:val="sl"/>
                    </w:rPr>
                    <w:t>Zdravniki</w:t>
                  </w:r>
                  <w:r w:rsidR="00F07985" w:rsidRPr="00C53299">
                    <w:rPr>
                      <w:sz w:val="24"/>
                      <w:szCs w:val="24"/>
                      <w:lang w:val="sl"/>
                    </w:rPr>
                    <w:t>, medicinske sestre, fizioterapev</w:t>
                  </w:r>
                  <w:r w:rsidRPr="00C53299">
                    <w:rPr>
                      <w:sz w:val="24"/>
                      <w:szCs w:val="24"/>
                      <w:lang w:val="sl"/>
                    </w:rPr>
                    <w:t>ti</w:t>
                  </w:r>
                  <w:r w:rsidR="00F07985" w:rsidRPr="00C53299">
                    <w:rPr>
                      <w:sz w:val="24"/>
                      <w:szCs w:val="24"/>
                      <w:lang w:val="sl"/>
                    </w:rPr>
                    <w:t>, psihologi,  negovalci, socialni delav</w:t>
                  </w:r>
                  <w:r w:rsidRPr="00C53299">
                    <w:rPr>
                      <w:sz w:val="24"/>
                      <w:szCs w:val="24"/>
                      <w:lang w:val="sl"/>
                    </w:rPr>
                    <w:t>ci i</w:t>
                  </w:r>
                  <w:r w:rsidR="00F07985" w:rsidRPr="00C53299">
                    <w:rPr>
                      <w:sz w:val="24"/>
                      <w:szCs w:val="24"/>
                      <w:lang w:val="sl"/>
                    </w:rPr>
                    <w:t>n</w:t>
                  </w:r>
                  <w:r w:rsidRPr="00C53299">
                    <w:rPr>
                      <w:sz w:val="24"/>
                      <w:szCs w:val="24"/>
                      <w:lang w:val="sl"/>
                    </w:rPr>
                    <w:t xml:space="preserve"> </w:t>
                  </w:r>
                  <w:r w:rsidR="00F07985" w:rsidRPr="00C53299">
                    <w:rPr>
                      <w:sz w:val="24"/>
                      <w:szCs w:val="24"/>
                      <w:lang w:val="sl"/>
                    </w:rPr>
                    <w:t>duhovnik.</w:t>
                  </w:r>
                </w:p>
                <w:p w14:paraId="56094FB3" w14:textId="77777777" w:rsidR="00F07985" w:rsidRDefault="00F07985"/>
              </w:txbxContent>
            </v:textbox>
          </v:roundrect>
        </w:pict>
      </w:r>
      <w:r>
        <w:rPr>
          <w:b/>
          <w:noProof/>
          <w:sz w:val="24"/>
          <w:szCs w:val="24"/>
          <w:lang w:val="sl"/>
        </w:rPr>
        <w:pict w14:anchorId="1A1DE173">
          <v:roundrect id="AutoShape 44" o:spid="_x0000_s1029" style="position:absolute;margin-left:24pt;margin-top:12.5pt;width:252.6pt;height:82.8pt;z-index:251674112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">
            <v:textbox>
              <w:txbxContent>
                <w:p w14:paraId="3D569011" w14:textId="55303883" w:rsidR="00F07985" w:rsidRDefault="00592BF8">
                  <w:r>
                    <w:rPr>
                      <w:b/>
                      <w:sz w:val="24"/>
                      <w:szCs w:val="24"/>
                      <w:lang w:val="sl"/>
                    </w:rPr>
                    <w:t>Na komu</w:t>
                  </w:r>
                  <w:r w:rsidR="00F07985" w:rsidRPr="008B1289">
                    <w:rPr>
                      <w:b/>
                      <w:sz w:val="24"/>
                      <w:szCs w:val="24"/>
                      <w:lang w:val="sl"/>
                    </w:rPr>
                    <w:t xml:space="preserve"> lahko temeljijo storitve paliativne</w:t>
                  </w:r>
                  <w:r w:rsidR="00F07985">
                    <w:rPr>
                      <w:b/>
                      <w:sz w:val="24"/>
                      <w:szCs w:val="24"/>
                      <w:lang w:val="sl"/>
                    </w:rPr>
                    <w:t xml:space="preserve"> oskrbe?</w:t>
                  </w:r>
                  <w:r w:rsidR="00F07985">
                    <w:rPr>
                      <w:lang w:val="sl"/>
                    </w:rPr>
                    <w:t xml:space="preserve"> </w:t>
                  </w:r>
                  <w:r w:rsidR="00F07985" w:rsidRPr="008B1289">
                    <w:rPr>
                      <w:b/>
                      <w:sz w:val="24"/>
                      <w:szCs w:val="24"/>
                      <w:lang w:val="sl"/>
                    </w:rPr>
                    <w:t xml:space="preserve"> </w:t>
                  </w:r>
                </w:p>
              </w:txbxContent>
            </v:textbox>
          </v:roundrect>
        </w:pict>
      </w:r>
    </w:p>
    <w:p w14:paraId="46EC2B9C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6D51D503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765D005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17EA3A71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0FD0C6D0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5767D128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44CFE331" w14:textId="77777777" w:rsidR="007E2CC9" w:rsidRPr="007E2CC9" w:rsidRDefault="00FC559B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b/>
          <w:noProof/>
          <w:sz w:val="24"/>
          <w:szCs w:val="24"/>
          <w:lang w:val="sl"/>
        </w:rPr>
        <w:pict w14:anchorId="075EA836">
          <v:roundrect id="AutoShape 48" o:spid="_x0000_s1030" style="position:absolute;margin-left:373.2pt;margin-top:16.7pt;width:255pt;height:82.8pt;z-index:251678208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">
            <v:textbox>
              <w:txbxContent>
                <w:p w14:paraId="38757B9F" w14:textId="0432553D" w:rsidR="00F07985" w:rsidRDefault="00F07985">
                  <w:r>
                    <w:rPr>
                      <w:sz w:val="24"/>
                      <w:szCs w:val="24"/>
                      <w:lang w:val="sl"/>
                    </w:rPr>
                    <w:t>Najpogosteje lahko storitve paliativne oskrbe temeljijo bodisi v hos</w:t>
                  </w:r>
                  <w:r w:rsidR="006A6E6F">
                    <w:rPr>
                      <w:sz w:val="24"/>
                      <w:szCs w:val="24"/>
                      <w:lang w:val="sl"/>
                    </w:rPr>
                    <w:t>picu</w:t>
                  </w:r>
                  <w:r>
                    <w:rPr>
                      <w:sz w:val="24"/>
                      <w:szCs w:val="24"/>
                      <w:lang w:val="sl"/>
                    </w:rPr>
                    <w:t xml:space="preserve"> bodisi doma. </w:t>
                  </w:r>
                </w:p>
              </w:txbxContent>
            </v:textbox>
          </v:roundrect>
        </w:pict>
      </w:r>
    </w:p>
    <w:p w14:paraId="764BABB5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500747F2" w14:textId="77777777" w:rsidR="007E2CC9" w:rsidRPr="007E2CC9" w:rsidRDefault="00FC559B" w:rsidP="007E2CC9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b/>
          <w:noProof/>
          <w:sz w:val="24"/>
          <w:szCs w:val="24"/>
          <w:lang w:val="sl"/>
        </w:rPr>
        <w:pict w14:anchorId="5567D245">
          <v:roundrect id="AutoShape 45" o:spid="_x0000_s1031" style="position:absolute;margin-left:21.15pt;margin-top:2.3pt;width:258.6pt;height:69.6pt;z-index:25167513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">
            <v:textbox>
              <w:txbxContent>
                <w:p w14:paraId="3A741CAF" w14:textId="2B6431FD" w:rsidR="00F07985" w:rsidRPr="006A6E6F" w:rsidRDefault="00F07985" w:rsidP="00543884">
                  <w:pPr>
                    <w:rPr>
                      <w:b/>
                      <w:sz w:val="24"/>
                      <w:szCs w:val="24"/>
                    </w:rPr>
                  </w:pPr>
                  <w:r w:rsidRPr="006A6E6F">
                    <w:rPr>
                      <w:b/>
                      <w:sz w:val="24"/>
                      <w:szCs w:val="24"/>
                      <w:lang w:val="sl"/>
                    </w:rPr>
                    <w:t>K</w:t>
                  </w:r>
                  <w:r w:rsidR="006A6E6F">
                    <w:rPr>
                      <w:b/>
                      <w:sz w:val="24"/>
                      <w:szCs w:val="24"/>
                      <w:lang w:val="sl"/>
                    </w:rPr>
                    <w:t>d</w:t>
                  </w:r>
                  <w:r w:rsidRPr="006A6E6F">
                    <w:rPr>
                      <w:b/>
                      <w:sz w:val="24"/>
                      <w:szCs w:val="24"/>
                      <w:lang w:val="sl"/>
                    </w:rPr>
                    <w:t>aj</w:t>
                  </w:r>
                  <w:r w:rsidR="006A6E6F">
                    <w:rPr>
                      <w:b/>
                      <w:sz w:val="24"/>
                      <w:szCs w:val="24"/>
                      <w:lang w:val="sl"/>
                    </w:rPr>
                    <w:t xml:space="preserve"> </w:t>
                  </w:r>
                  <w:r w:rsidRPr="006A6E6F">
                    <w:rPr>
                      <w:b/>
                      <w:sz w:val="24"/>
                      <w:szCs w:val="24"/>
                      <w:lang w:val="sl"/>
                    </w:rPr>
                    <w:t>je pravi trenutek,</w:t>
                  </w:r>
                  <w:r w:rsidR="006A6E6F">
                    <w:rPr>
                      <w:b/>
                      <w:sz w:val="24"/>
                      <w:szCs w:val="24"/>
                      <w:lang w:val="sl"/>
                    </w:rPr>
                    <w:t xml:space="preserve"> </w:t>
                  </w:r>
                  <w:r w:rsidRPr="006A6E6F">
                    <w:rPr>
                      <w:b/>
                      <w:lang w:val="sl"/>
                    </w:rPr>
                    <w:t xml:space="preserve">da začneš </w:t>
                  </w:r>
                  <w:r w:rsidR="006A6E6F">
                    <w:rPr>
                      <w:b/>
                      <w:lang w:val="sl"/>
                    </w:rPr>
                    <w:t xml:space="preserve">koristiti </w:t>
                  </w:r>
                  <w:r w:rsidRPr="006A6E6F">
                    <w:rPr>
                      <w:b/>
                      <w:sz w:val="24"/>
                      <w:szCs w:val="24"/>
                      <w:lang w:val="sl"/>
                    </w:rPr>
                    <w:t>paliativno nego?</w:t>
                  </w:r>
                </w:p>
              </w:txbxContent>
            </v:textbox>
          </v:roundrect>
        </w:pict>
      </w:r>
    </w:p>
    <w:p w14:paraId="425FFF3B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7CF5EFC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697BE09B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50648C46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C663DD6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95EFD81" w14:textId="77777777" w:rsidR="007E2CC9" w:rsidRP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0C3011A3" w14:textId="6B4F16EE" w:rsidR="007E2CC9" w:rsidRDefault="007E2CC9" w:rsidP="007E2CC9">
      <w:pPr>
        <w:rPr>
          <w:rFonts w:ascii="Times New Roman" w:hAnsi="Times New Roman" w:cs="Times New Roman"/>
          <w:sz w:val="24"/>
          <w:szCs w:val="24"/>
          <w:lang w:val="bg-BG"/>
        </w:rPr>
      </w:pPr>
    </w:p>
    <w:sectPr w:rsidR="007E2CC9" w:rsidSect="00F36117">
      <w:headerReference w:type="default" r:id="rId16"/>
      <w:footerReference w:type="default" r:id="rId17"/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76255" w14:textId="77777777" w:rsidR="00FC559B" w:rsidRDefault="00FC559B">
      <w:r>
        <w:rPr>
          <w:lang w:val="sl"/>
        </w:rPr>
        <w:separator/>
      </w:r>
    </w:p>
  </w:endnote>
  <w:endnote w:type="continuationSeparator" w:id="0">
    <w:p w14:paraId="1959F17D" w14:textId="77777777" w:rsidR="00FC559B" w:rsidRDefault="00FC559B">
      <w:r>
        <w:rPr>
          <w:lang w:val="s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33F33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707392" behindDoc="1" locked="0" layoutInCell="1" allowOverlap="1" wp14:anchorId="191BDF25" wp14:editId="5D4C40A4">
          <wp:simplePos x="0" y="0"/>
          <wp:positionH relativeFrom="page">
            <wp:posOffset>3674110</wp:posOffset>
          </wp:positionH>
          <wp:positionV relativeFrom="page">
            <wp:posOffset>7136976</wp:posOffset>
          </wp:positionV>
          <wp:extent cx="3851910" cy="515580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 rotWithShape="1">
                  <a:blip r:embed="rId1" cstate="print"/>
                  <a:srcRect l="18037" r="38544"/>
                  <a:stretch/>
                </pic:blipFill>
                <pic:spPr bwMode="auto">
                  <a:xfrm>
                    <a:off x="0" y="0"/>
                    <a:ext cx="3851910" cy="515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4CB2D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8480" behindDoc="1" locked="0" layoutInCell="1" allowOverlap="1" wp14:anchorId="674D1E27" wp14:editId="148AA592">
          <wp:simplePos x="0" y="0"/>
          <wp:positionH relativeFrom="page">
            <wp:posOffset>12223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27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F4352" w14:textId="77777777" w:rsidR="00FC559B" w:rsidRDefault="00FC559B">
      <w:r>
        <w:rPr>
          <w:lang w:val="sl"/>
        </w:rPr>
        <w:separator/>
      </w:r>
    </w:p>
  </w:footnote>
  <w:footnote w:type="continuationSeparator" w:id="0">
    <w:p w14:paraId="11DB9F6F" w14:textId="77777777" w:rsidR="00FC559B" w:rsidRDefault="00FC559B">
      <w:r>
        <w:rPr>
          <w:lang w:val="sl"/>
        </w:rPr>
        <w:continuationSeparator/>
      </w:r>
    </w:p>
  </w:footnote>
  <w:footnote w:id="1">
    <w:p w14:paraId="25FE9EFE" w14:textId="77777777" w:rsidR="00980993" w:rsidRPr="00980993" w:rsidRDefault="00980993">
      <w:pPr>
        <w:pStyle w:val="Sprotnaopomba-besedilo"/>
        <w:rPr>
          <w:sz w:val="16"/>
          <w:szCs w:val="16"/>
        </w:rPr>
      </w:pPr>
      <w:r w:rsidRPr="00980993">
        <w:rPr>
          <w:rStyle w:val="Sprotnaopomba-sklic"/>
          <w:sz w:val="18"/>
          <w:szCs w:val="18"/>
          <w:lang w:val="sl"/>
        </w:rPr>
        <w:footnoteRef/>
      </w:r>
      <w:r w:rsidRPr="00980993">
        <w:rPr>
          <w:sz w:val="16"/>
          <w:szCs w:val="16"/>
          <w:lang w:val="sl"/>
        </w:rPr>
        <w:t>Informacije, ki so na voljo v zgodbi in dejavnosti, bi bilo treba prilagoditi realnosti konkretne zgodbe</w:t>
      </w:r>
      <w:r>
        <w:rPr>
          <w:sz w:val="16"/>
          <w:szCs w:val="16"/>
          <w:lang w:val="s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DE2A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95104" behindDoc="1" locked="0" layoutInCell="1" allowOverlap="1" wp14:anchorId="198E7D46" wp14:editId="0A6894BD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701248" behindDoc="1" locked="0" layoutInCell="1" allowOverlap="1" wp14:anchorId="691ED3E0" wp14:editId="5EB32193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ED50B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0288" behindDoc="1" locked="0" layoutInCell="1" allowOverlap="1" wp14:anchorId="5158C83E" wp14:editId="5606C53E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68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664384" behindDoc="1" locked="0" layoutInCell="1" allowOverlap="1" wp14:anchorId="5CC9C9BE" wp14:editId="444D5F48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6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bSwMDE1MzezMLNU0lEKTi0uzszPAykwNKkFAIWkR/w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7ED2"/>
    <w:rsid w:val="000628F4"/>
    <w:rsid w:val="00065FB8"/>
    <w:rsid w:val="00066016"/>
    <w:rsid w:val="000708C4"/>
    <w:rsid w:val="000745D3"/>
    <w:rsid w:val="000933BD"/>
    <w:rsid w:val="000A1759"/>
    <w:rsid w:val="000A2E48"/>
    <w:rsid w:val="000A523A"/>
    <w:rsid w:val="000A6E31"/>
    <w:rsid w:val="000C7D51"/>
    <w:rsid w:val="000D348D"/>
    <w:rsid w:val="000F3F59"/>
    <w:rsid w:val="00103D61"/>
    <w:rsid w:val="00106F5C"/>
    <w:rsid w:val="00111FAC"/>
    <w:rsid w:val="00113F54"/>
    <w:rsid w:val="0011441D"/>
    <w:rsid w:val="00122384"/>
    <w:rsid w:val="00122FF8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96077"/>
    <w:rsid w:val="001A5537"/>
    <w:rsid w:val="001D0329"/>
    <w:rsid w:val="001D2370"/>
    <w:rsid w:val="00203777"/>
    <w:rsid w:val="002053B6"/>
    <w:rsid w:val="002175E3"/>
    <w:rsid w:val="0022725B"/>
    <w:rsid w:val="00232ADD"/>
    <w:rsid w:val="00236FD5"/>
    <w:rsid w:val="0024294B"/>
    <w:rsid w:val="00246FFA"/>
    <w:rsid w:val="002603DC"/>
    <w:rsid w:val="002645C8"/>
    <w:rsid w:val="00272139"/>
    <w:rsid w:val="0029020B"/>
    <w:rsid w:val="00292B93"/>
    <w:rsid w:val="002A14CF"/>
    <w:rsid w:val="002A415B"/>
    <w:rsid w:val="002C0828"/>
    <w:rsid w:val="002C28D7"/>
    <w:rsid w:val="002C7FDC"/>
    <w:rsid w:val="002E0526"/>
    <w:rsid w:val="002E6DEB"/>
    <w:rsid w:val="002F4779"/>
    <w:rsid w:val="002F576D"/>
    <w:rsid w:val="002F5D67"/>
    <w:rsid w:val="00303458"/>
    <w:rsid w:val="00311054"/>
    <w:rsid w:val="00313ABB"/>
    <w:rsid w:val="00316290"/>
    <w:rsid w:val="00340785"/>
    <w:rsid w:val="00341373"/>
    <w:rsid w:val="003466CF"/>
    <w:rsid w:val="00356E89"/>
    <w:rsid w:val="00357CCA"/>
    <w:rsid w:val="00360505"/>
    <w:rsid w:val="00360892"/>
    <w:rsid w:val="00360B92"/>
    <w:rsid w:val="00360E3A"/>
    <w:rsid w:val="00364838"/>
    <w:rsid w:val="00366032"/>
    <w:rsid w:val="003664E2"/>
    <w:rsid w:val="00367D88"/>
    <w:rsid w:val="00375B32"/>
    <w:rsid w:val="00386F23"/>
    <w:rsid w:val="00394EB9"/>
    <w:rsid w:val="00396D1E"/>
    <w:rsid w:val="003C354D"/>
    <w:rsid w:val="003C6015"/>
    <w:rsid w:val="003F7A21"/>
    <w:rsid w:val="003F7B45"/>
    <w:rsid w:val="004019D1"/>
    <w:rsid w:val="004035D1"/>
    <w:rsid w:val="00413980"/>
    <w:rsid w:val="00420893"/>
    <w:rsid w:val="00442644"/>
    <w:rsid w:val="00447170"/>
    <w:rsid w:val="00472C51"/>
    <w:rsid w:val="004810E5"/>
    <w:rsid w:val="004826C8"/>
    <w:rsid w:val="004856C4"/>
    <w:rsid w:val="004916F6"/>
    <w:rsid w:val="004A5FC6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3769D"/>
    <w:rsid w:val="00543884"/>
    <w:rsid w:val="00546F6D"/>
    <w:rsid w:val="005530EB"/>
    <w:rsid w:val="00567B80"/>
    <w:rsid w:val="0057035C"/>
    <w:rsid w:val="005721B2"/>
    <w:rsid w:val="00572D7E"/>
    <w:rsid w:val="005841CA"/>
    <w:rsid w:val="005853F3"/>
    <w:rsid w:val="005875AA"/>
    <w:rsid w:val="00592BF8"/>
    <w:rsid w:val="005978EF"/>
    <w:rsid w:val="00597F5E"/>
    <w:rsid w:val="005B00AE"/>
    <w:rsid w:val="005B179D"/>
    <w:rsid w:val="005C2FD5"/>
    <w:rsid w:val="005C4F20"/>
    <w:rsid w:val="005D0441"/>
    <w:rsid w:val="005D6840"/>
    <w:rsid w:val="005F2A28"/>
    <w:rsid w:val="005F5A50"/>
    <w:rsid w:val="00610C6B"/>
    <w:rsid w:val="00613F8B"/>
    <w:rsid w:val="00616503"/>
    <w:rsid w:val="00633136"/>
    <w:rsid w:val="00644D3D"/>
    <w:rsid w:val="006602CE"/>
    <w:rsid w:val="00670AB5"/>
    <w:rsid w:val="00675F43"/>
    <w:rsid w:val="00682938"/>
    <w:rsid w:val="00683FD5"/>
    <w:rsid w:val="0069148F"/>
    <w:rsid w:val="006A392F"/>
    <w:rsid w:val="006A6E6F"/>
    <w:rsid w:val="006B2282"/>
    <w:rsid w:val="006B5895"/>
    <w:rsid w:val="006C4710"/>
    <w:rsid w:val="006C5A5E"/>
    <w:rsid w:val="006C6A3A"/>
    <w:rsid w:val="006D3A75"/>
    <w:rsid w:val="006D7C05"/>
    <w:rsid w:val="006E0CC0"/>
    <w:rsid w:val="006E40A4"/>
    <w:rsid w:val="006F1401"/>
    <w:rsid w:val="006F5590"/>
    <w:rsid w:val="00704F18"/>
    <w:rsid w:val="007103AC"/>
    <w:rsid w:val="00711D6E"/>
    <w:rsid w:val="007169F5"/>
    <w:rsid w:val="0072412A"/>
    <w:rsid w:val="00730216"/>
    <w:rsid w:val="007315A5"/>
    <w:rsid w:val="00736B4C"/>
    <w:rsid w:val="00742537"/>
    <w:rsid w:val="00747497"/>
    <w:rsid w:val="00772A8C"/>
    <w:rsid w:val="00784BA1"/>
    <w:rsid w:val="007A05D0"/>
    <w:rsid w:val="007C166D"/>
    <w:rsid w:val="007C23C9"/>
    <w:rsid w:val="007E2CC9"/>
    <w:rsid w:val="007F0CE9"/>
    <w:rsid w:val="007F24BE"/>
    <w:rsid w:val="0080138D"/>
    <w:rsid w:val="00810151"/>
    <w:rsid w:val="00815885"/>
    <w:rsid w:val="00821766"/>
    <w:rsid w:val="00826557"/>
    <w:rsid w:val="008327EB"/>
    <w:rsid w:val="008358A5"/>
    <w:rsid w:val="00840200"/>
    <w:rsid w:val="00842C24"/>
    <w:rsid w:val="00843C05"/>
    <w:rsid w:val="008475D7"/>
    <w:rsid w:val="008571C2"/>
    <w:rsid w:val="00860AC6"/>
    <w:rsid w:val="008755F7"/>
    <w:rsid w:val="008810C1"/>
    <w:rsid w:val="008954FA"/>
    <w:rsid w:val="00895DBF"/>
    <w:rsid w:val="008B1289"/>
    <w:rsid w:val="008B6CEE"/>
    <w:rsid w:val="008D1C05"/>
    <w:rsid w:val="008D6C60"/>
    <w:rsid w:val="008E36A8"/>
    <w:rsid w:val="008F3902"/>
    <w:rsid w:val="008F7BBB"/>
    <w:rsid w:val="00922CB0"/>
    <w:rsid w:val="009255BB"/>
    <w:rsid w:val="00932B30"/>
    <w:rsid w:val="009407BC"/>
    <w:rsid w:val="00944FA5"/>
    <w:rsid w:val="00953776"/>
    <w:rsid w:val="00957CB5"/>
    <w:rsid w:val="0096434D"/>
    <w:rsid w:val="00966F48"/>
    <w:rsid w:val="00971E41"/>
    <w:rsid w:val="00980993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6170"/>
    <w:rsid w:val="00AD1EAC"/>
    <w:rsid w:val="00AE056C"/>
    <w:rsid w:val="00AE1158"/>
    <w:rsid w:val="00AF18EF"/>
    <w:rsid w:val="00B061E4"/>
    <w:rsid w:val="00B4148A"/>
    <w:rsid w:val="00B53FC3"/>
    <w:rsid w:val="00B57E96"/>
    <w:rsid w:val="00B67F82"/>
    <w:rsid w:val="00B7445D"/>
    <w:rsid w:val="00B83B0F"/>
    <w:rsid w:val="00B857AE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443D0"/>
    <w:rsid w:val="00C53299"/>
    <w:rsid w:val="00C57981"/>
    <w:rsid w:val="00C706CE"/>
    <w:rsid w:val="00C835AD"/>
    <w:rsid w:val="00C85BEE"/>
    <w:rsid w:val="00C95449"/>
    <w:rsid w:val="00CC4E2D"/>
    <w:rsid w:val="00CD4378"/>
    <w:rsid w:val="00CD49D8"/>
    <w:rsid w:val="00CD5902"/>
    <w:rsid w:val="00CE68B2"/>
    <w:rsid w:val="00CF0697"/>
    <w:rsid w:val="00CF157A"/>
    <w:rsid w:val="00CF1CDF"/>
    <w:rsid w:val="00D03419"/>
    <w:rsid w:val="00D3555B"/>
    <w:rsid w:val="00D36A87"/>
    <w:rsid w:val="00D36E6C"/>
    <w:rsid w:val="00D46BBC"/>
    <w:rsid w:val="00D51791"/>
    <w:rsid w:val="00D56645"/>
    <w:rsid w:val="00D65A5B"/>
    <w:rsid w:val="00D65F04"/>
    <w:rsid w:val="00D85D2A"/>
    <w:rsid w:val="00D9175C"/>
    <w:rsid w:val="00DA1DCE"/>
    <w:rsid w:val="00DA40EB"/>
    <w:rsid w:val="00DB4210"/>
    <w:rsid w:val="00DE0DE5"/>
    <w:rsid w:val="00DE668B"/>
    <w:rsid w:val="00DF3776"/>
    <w:rsid w:val="00DF73FC"/>
    <w:rsid w:val="00E22A52"/>
    <w:rsid w:val="00E26C05"/>
    <w:rsid w:val="00E32762"/>
    <w:rsid w:val="00E32D08"/>
    <w:rsid w:val="00E435A3"/>
    <w:rsid w:val="00E4431E"/>
    <w:rsid w:val="00E447BD"/>
    <w:rsid w:val="00E47486"/>
    <w:rsid w:val="00E55A1B"/>
    <w:rsid w:val="00E73E60"/>
    <w:rsid w:val="00E84C6F"/>
    <w:rsid w:val="00E84E49"/>
    <w:rsid w:val="00E87C30"/>
    <w:rsid w:val="00E91031"/>
    <w:rsid w:val="00E91B7F"/>
    <w:rsid w:val="00EA77BA"/>
    <w:rsid w:val="00EA7DAF"/>
    <w:rsid w:val="00EB3F08"/>
    <w:rsid w:val="00EB7625"/>
    <w:rsid w:val="00EC6ED1"/>
    <w:rsid w:val="00EC7FB5"/>
    <w:rsid w:val="00ED375B"/>
    <w:rsid w:val="00ED6A79"/>
    <w:rsid w:val="00ED7303"/>
    <w:rsid w:val="00EE1EEF"/>
    <w:rsid w:val="00EE713C"/>
    <w:rsid w:val="00EF4163"/>
    <w:rsid w:val="00EF501E"/>
    <w:rsid w:val="00EF76DD"/>
    <w:rsid w:val="00F07985"/>
    <w:rsid w:val="00F1128A"/>
    <w:rsid w:val="00F15408"/>
    <w:rsid w:val="00F177F4"/>
    <w:rsid w:val="00F23E8F"/>
    <w:rsid w:val="00F24893"/>
    <w:rsid w:val="00F27F21"/>
    <w:rsid w:val="00F36117"/>
    <w:rsid w:val="00F414C7"/>
    <w:rsid w:val="00F60134"/>
    <w:rsid w:val="00F706DC"/>
    <w:rsid w:val="00F828B1"/>
    <w:rsid w:val="00F85300"/>
    <w:rsid w:val="00F92EF4"/>
    <w:rsid w:val="00FB1508"/>
    <w:rsid w:val="00FC00CF"/>
    <w:rsid w:val="00FC559B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f"/>
    </o:shapedefaults>
    <o:shapelayout v:ext="edit">
      <o:idmap v:ext="edit" data="1"/>
    </o:shapelayout>
  </w:shapeDefaults>
  <w:decimalSymbol w:val=","/>
  <w:listSeparator w:val=";"/>
  <w14:docId w14:val="37DDBFBB"/>
  <w15:docId w15:val="{1286F1C2-E925-49B9-9A4A-88224BD29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5841CA"/>
    <w:rPr>
      <w:rFonts w:ascii="Georgia" w:eastAsia="Georgia" w:hAnsi="Georgia" w:cs="Georgia"/>
    </w:rPr>
  </w:style>
  <w:style w:type="paragraph" w:styleId="Naslov1">
    <w:name w:val="heading 1"/>
    <w:basedOn w:val="Navaden"/>
    <w:uiPriority w:val="1"/>
    <w:qFormat/>
    <w:rsid w:val="005841CA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uiPriority w:val="1"/>
    <w:qFormat/>
    <w:rsid w:val="005841CA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841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1"/>
    <w:qFormat/>
    <w:rsid w:val="005841CA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5841CA"/>
    <w:pPr>
      <w:ind w:left="720"/>
    </w:pPr>
  </w:style>
  <w:style w:type="paragraph" w:styleId="Telobesedila">
    <w:name w:val="Body Text"/>
    <w:basedOn w:val="Navaden"/>
    <w:uiPriority w:val="1"/>
    <w:qFormat/>
    <w:rsid w:val="005841CA"/>
  </w:style>
  <w:style w:type="paragraph" w:styleId="Odstavekseznama">
    <w:name w:val="List Paragraph"/>
    <w:basedOn w:val="Navaden"/>
    <w:uiPriority w:val="1"/>
    <w:qFormat/>
    <w:rsid w:val="005841CA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5841CA"/>
  </w:style>
  <w:style w:type="paragraph" w:styleId="Glava">
    <w:name w:val="header"/>
    <w:basedOn w:val="Navaden"/>
    <w:link w:val="Glav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53769D"/>
    <w:rPr>
      <w:rFonts w:ascii="Georgia" w:eastAsia="Georgia" w:hAnsi="Georgia" w:cs="Georgia"/>
      <w:lang w:bidi="en-US"/>
    </w:rPr>
  </w:style>
  <w:style w:type="paragraph" w:styleId="Noga">
    <w:name w:val="footer"/>
    <w:basedOn w:val="Navaden"/>
    <w:link w:val="Nog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53769D"/>
    <w:rPr>
      <w:rFonts w:ascii="Georgia" w:eastAsia="Georgia" w:hAnsi="Georgia" w:cs="Georgia"/>
      <w:lang w:bidi="en-US"/>
    </w:rPr>
  </w:style>
  <w:style w:type="character" w:styleId="Hiperpovezava">
    <w:name w:val="Hyperlink"/>
    <w:basedOn w:val="Privzetapisavaodstavka"/>
    <w:uiPriority w:val="99"/>
    <w:unhideWhenUsed/>
    <w:rsid w:val="00C13C34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elamrea">
    <w:name w:val="Table Grid"/>
    <w:basedOn w:val="Navadnatabela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C85BEE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Navadnatabela"/>
    <w:next w:val="Tabelamrea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1223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9DD6A2-22CD-4788-955B-4F0EACC18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Suzana Bohorč</cp:lastModifiedBy>
  <cp:revision>3</cp:revision>
  <cp:lastPrinted>2021-03-15T21:22:00Z</cp:lastPrinted>
  <dcterms:created xsi:type="dcterms:W3CDTF">2021-04-28T19:06:00Z</dcterms:created>
  <dcterms:modified xsi:type="dcterms:W3CDTF">2021-04-28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